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B9FCD" w14:textId="02708216" w:rsidR="00077221" w:rsidRPr="00C06536" w:rsidRDefault="00077221" w:rsidP="00620D3A">
      <w:pPr>
        <w:spacing w:line="276" w:lineRule="auto"/>
        <w:jc w:val="center"/>
        <w:rPr>
          <w:b/>
          <w:bCs/>
        </w:rPr>
      </w:pPr>
      <w:bookmarkStart w:id="0" w:name="_Hlk41686571"/>
      <w:bookmarkEnd w:id="0"/>
      <w:r w:rsidRPr="00C06536">
        <w:rPr>
          <w:b/>
          <w:bCs/>
        </w:rPr>
        <w:t xml:space="preserve">HOMEWORK </w:t>
      </w:r>
      <w:r w:rsidR="005D56CC">
        <w:rPr>
          <w:b/>
          <w:bCs/>
        </w:rPr>
        <w:t>3</w:t>
      </w:r>
    </w:p>
    <w:p w14:paraId="6E3E316B" w14:textId="77777777" w:rsidR="00077221" w:rsidRPr="00C06536" w:rsidRDefault="00077221" w:rsidP="00620D3A">
      <w:pPr>
        <w:spacing w:line="276" w:lineRule="auto"/>
        <w:jc w:val="center"/>
        <w:rPr>
          <w:b/>
          <w:bCs/>
        </w:rPr>
      </w:pPr>
      <w:r w:rsidRPr="00C06536">
        <w:rPr>
          <w:b/>
          <w:bCs/>
        </w:rPr>
        <w:t>Nikhil Sanjay Thorat</w:t>
      </w:r>
    </w:p>
    <w:p w14:paraId="6297AA71" w14:textId="77777777" w:rsidR="00077221" w:rsidRDefault="00077221" w:rsidP="00620D3A">
      <w:pPr>
        <w:spacing w:line="276" w:lineRule="auto"/>
        <w:jc w:val="center"/>
        <w:rPr>
          <w:b/>
          <w:bCs/>
        </w:rPr>
      </w:pPr>
      <w:r w:rsidRPr="00C06536">
        <w:rPr>
          <w:b/>
          <w:bCs/>
        </w:rPr>
        <w:t>Spring 2020</w:t>
      </w:r>
      <w:r>
        <w:rPr>
          <w:b/>
          <w:bCs/>
        </w:rPr>
        <w:t xml:space="preserve"> </w:t>
      </w:r>
      <w:r w:rsidRPr="00C06536">
        <w:rPr>
          <w:b/>
          <w:bCs/>
        </w:rPr>
        <w:t>ALY 6020</w:t>
      </w:r>
    </w:p>
    <w:p w14:paraId="4AB17722" w14:textId="232C0259" w:rsidR="00077221" w:rsidRPr="00C06536" w:rsidRDefault="00077221" w:rsidP="00620D3A">
      <w:pPr>
        <w:spacing w:line="276" w:lineRule="auto"/>
        <w:jc w:val="center"/>
        <w:rPr>
          <w:b/>
          <w:bCs/>
        </w:rPr>
      </w:pPr>
      <w:r w:rsidRPr="00C06536">
        <w:rPr>
          <w:b/>
          <w:bCs/>
        </w:rPr>
        <w:t>Predictive Analytics Instructor</w:t>
      </w:r>
      <w:r>
        <w:rPr>
          <w:b/>
          <w:bCs/>
        </w:rPr>
        <w:t xml:space="preserve">: </w:t>
      </w:r>
      <w:r w:rsidRPr="00C06536">
        <w:rPr>
          <w:b/>
          <w:bCs/>
        </w:rPr>
        <w:t xml:space="preserve">Prof. Marco Montes </w:t>
      </w:r>
      <w:r w:rsidR="00E907F1">
        <w:rPr>
          <w:b/>
          <w:bCs/>
        </w:rPr>
        <w:t>d</w:t>
      </w:r>
      <w:r w:rsidRPr="00C06536">
        <w:rPr>
          <w:b/>
          <w:bCs/>
        </w:rPr>
        <w:t xml:space="preserve">e </w:t>
      </w:r>
      <w:proofErr w:type="spellStart"/>
      <w:r w:rsidR="00E907F1">
        <w:rPr>
          <w:b/>
          <w:bCs/>
        </w:rPr>
        <w:t>O</w:t>
      </w:r>
      <w:r w:rsidRPr="00C06536">
        <w:rPr>
          <w:b/>
          <w:bCs/>
        </w:rPr>
        <w:t>ca</w:t>
      </w:r>
      <w:proofErr w:type="spellEnd"/>
    </w:p>
    <w:p w14:paraId="23774143" w14:textId="3B43007E" w:rsidR="009622BC" w:rsidRDefault="00077221" w:rsidP="00620D3A">
      <w:pPr>
        <w:spacing w:line="276" w:lineRule="auto"/>
        <w:jc w:val="both"/>
        <w:rPr>
          <w:b/>
          <w:bCs/>
        </w:rPr>
      </w:pPr>
      <w:r w:rsidRPr="00077221">
        <w:rPr>
          <w:b/>
          <w:bCs/>
        </w:rPr>
        <w:t xml:space="preserve">Introduction to </w:t>
      </w:r>
      <w:r w:rsidR="005D56CC">
        <w:rPr>
          <w:b/>
          <w:bCs/>
        </w:rPr>
        <w:t>Random Forest</w:t>
      </w:r>
      <w:r w:rsidRPr="00077221">
        <w:rPr>
          <w:b/>
          <w:bCs/>
        </w:rPr>
        <w:t>:</w:t>
      </w:r>
    </w:p>
    <w:p w14:paraId="0965579B" w14:textId="1FEA432C" w:rsidR="00440836" w:rsidRDefault="00597BB9" w:rsidP="00620D3A">
      <w:pPr>
        <w:spacing w:line="276" w:lineRule="auto"/>
        <w:jc w:val="both"/>
      </w:pPr>
      <w:r>
        <w:t>Random Forest consist of multiple decision trees</w:t>
      </w:r>
      <w:r w:rsidR="00E907F1">
        <w:t xml:space="preserve">. </w:t>
      </w:r>
      <w:r w:rsidR="00055B28">
        <w:t>Each decision tree gives predictors which ha</w:t>
      </w:r>
      <w:r w:rsidR="00EA79BD">
        <w:t>ve</w:t>
      </w:r>
      <w:r w:rsidR="00055B28">
        <w:t xml:space="preserve"> </w:t>
      </w:r>
      <w:r w:rsidR="00EA79BD">
        <w:t xml:space="preserve">the </w:t>
      </w:r>
      <w:r w:rsidR="00055B28">
        <w:t xml:space="preserve">most number of votes. A random operation is performed which creates some trees. The robustness of the model depends on the number of trees, more the number of trees is the accuracy. The decision trees are trained with </w:t>
      </w:r>
      <w:r w:rsidR="00EA79BD">
        <w:t xml:space="preserve">the </w:t>
      </w:r>
      <w:r w:rsidR="00055B28">
        <w:t xml:space="preserve">bagging method. </w:t>
      </w:r>
    </w:p>
    <w:p w14:paraId="791FADFF" w14:textId="0091290B" w:rsidR="00173ABD" w:rsidRPr="00173ABD" w:rsidRDefault="00173ABD" w:rsidP="00620D3A">
      <w:pPr>
        <w:spacing w:line="276" w:lineRule="auto"/>
        <w:jc w:val="both"/>
      </w:pPr>
      <w:r>
        <w:rPr>
          <w:b/>
          <w:bCs/>
        </w:rPr>
        <w:t xml:space="preserve">Bagging method: </w:t>
      </w:r>
      <w:r>
        <w:t>Bagging method is used to increase the accuracy of the model and is mainly used in classification and regression problems. It is well defined averaging approach.</w:t>
      </w:r>
    </w:p>
    <w:p w14:paraId="7829F103" w14:textId="77777777" w:rsidR="00440836" w:rsidRDefault="00440836" w:rsidP="00620D3A">
      <w:pPr>
        <w:spacing w:line="276" w:lineRule="auto"/>
        <w:jc w:val="both"/>
        <w:rPr>
          <w:b/>
          <w:bCs/>
        </w:rPr>
      </w:pPr>
      <w:r>
        <w:rPr>
          <w:b/>
          <w:bCs/>
        </w:rPr>
        <w:t>Advantages of using Random Forest:</w:t>
      </w:r>
    </w:p>
    <w:p w14:paraId="1476C355" w14:textId="68DDB80A" w:rsidR="00597BB9" w:rsidRDefault="00440836" w:rsidP="00440836">
      <w:pPr>
        <w:pStyle w:val="ListParagraph"/>
        <w:numPr>
          <w:ilvl w:val="0"/>
          <w:numId w:val="3"/>
        </w:numPr>
        <w:spacing w:line="276" w:lineRule="auto"/>
        <w:jc w:val="both"/>
      </w:pPr>
      <w:r>
        <w:t xml:space="preserve">Using random </w:t>
      </w:r>
      <w:r w:rsidR="00173ABD">
        <w:t>forest,</w:t>
      </w:r>
      <w:r>
        <w:t xml:space="preserve"> we can perform regression as well as classification.</w:t>
      </w:r>
    </w:p>
    <w:p w14:paraId="7850D248" w14:textId="57A6C527" w:rsidR="00440836" w:rsidRDefault="00440836" w:rsidP="00440836">
      <w:pPr>
        <w:pStyle w:val="ListParagraph"/>
        <w:numPr>
          <w:ilvl w:val="0"/>
          <w:numId w:val="3"/>
        </w:numPr>
        <w:spacing w:line="276" w:lineRule="auto"/>
        <w:jc w:val="both"/>
      </w:pPr>
      <w:r>
        <w:t>It can be used to handle missing values.</w:t>
      </w:r>
    </w:p>
    <w:p w14:paraId="33E655AA" w14:textId="7EF29F0E" w:rsidR="00440836" w:rsidRDefault="00440836" w:rsidP="00440836">
      <w:pPr>
        <w:pStyle w:val="ListParagraph"/>
        <w:numPr>
          <w:ilvl w:val="0"/>
          <w:numId w:val="3"/>
        </w:numPr>
        <w:spacing w:line="276" w:lineRule="auto"/>
        <w:jc w:val="both"/>
      </w:pPr>
      <w:r>
        <w:t xml:space="preserve">Random forest models </w:t>
      </w:r>
      <w:r w:rsidR="00173ABD">
        <w:t>can’t</w:t>
      </w:r>
      <w:r>
        <w:t xml:space="preserve"> be overfitted.</w:t>
      </w:r>
    </w:p>
    <w:p w14:paraId="16D80F19" w14:textId="4CA22859" w:rsidR="00440836" w:rsidRPr="00597BB9" w:rsidRDefault="00440836" w:rsidP="00440836">
      <w:pPr>
        <w:pStyle w:val="ListParagraph"/>
        <w:numPr>
          <w:ilvl w:val="0"/>
          <w:numId w:val="3"/>
        </w:numPr>
        <w:spacing w:line="276" w:lineRule="auto"/>
        <w:jc w:val="both"/>
      </w:pPr>
      <w:r>
        <w:t>It can also be operated on categorical variables.</w:t>
      </w:r>
    </w:p>
    <w:p w14:paraId="60546D0A" w14:textId="28BE38DA" w:rsidR="00077221" w:rsidRDefault="00440836" w:rsidP="00620D3A">
      <w:pPr>
        <w:spacing w:line="276" w:lineRule="auto"/>
        <w:jc w:val="center"/>
      </w:pPr>
      <w:r>
        <w:rPr>
          <w:noProof/>
        </w:rPr>
        <w:drawing>
          <wp:inline distT="0" distB="0" distL="0" distR="0" wp14:anchorId="2497D026" wp14:editId="49D37295">
            <wp:extent cx="3252083" cy="2270851"/>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74946" cy="2286816"/>
                    </a:xfrm>
                    <a:prstGeom prst="rect">
                      <a:avLst/>
                    </a:prstGeom>
                  </pic:spPr>
                </pic:pic>
              </a:graphicData>
            </a:graphic>
          </wp:inline>
        </w:drawing>
      </w:r>
    </w:p>
    <w:p w14:paraId="6280692D" w14:textId="0975EE15" w:rsidR="002E4ABE" w:rsidRDefault="002E4ABE" w:rsidP="00620D3A">
      <w:pPr>
        <w:spacing w:line="276" w:lineRule="auto"/>
        <w:jc w:val="center"/>
        <w:rPr>
          <w:b/>
          <w:bCs/>
        </w:rPr>
      </w:pPr>
      <w:r w:rsidRPr="00E907F1">
        <w:rPr>
          <w:b/>
          <w:bCs/>
        </w:rPr>
        <w:t>Fig.1</w:t>
      </w:r>
    </w:p>
    <w:p w14:paraId="0C3B645E" w14:textId="4B66F36C" w:rsidR="00440836" w:rsidRPr="00440836" w:rsidRDefault="00440836" w:rsidP="00EA79BD">
      <w:pPr>
        <w:spacing w:line="276" w:lineRule="auto"/>
      </w:pPr>
      <w:r>
        <w:t xml:space="preserve">Fig.1 Shows the simplified version of </w:t>
      </w:r>
      <w:r w:rsidR="00EA79BD">
        <w:t xml:space="preserve">the </w:t>
      </w:r>
      <w:r>
        <w:t>Random Forest algorithm.</w:t>
      </w:r>
    </w:p>
    <w:p w14:paraId="2DAAF10A" w14:textId="533A6CF8" w:rsidR="00FD7153" w:rsidRDefault="00FD7153" w:rsidP="00EA79BD">
      <w:pPr>
        <w:spacing w:line="276" w:lineRule="auto"/>
        <w:rPr>
          <w:b/>
          <w:bCs/>
        </w:rPr>
      </w:pPr>
      <w:r>
        <w:rPr>
          <w:b/>
          <w:bCs/>
        </w:rPr>
        <w:t>Working of Random Forest:</w:t>
      </w:r>
    </w:p>
    <w:p w14:paraId="03733CF1" w14:textId="05A596CB" w:rsidR="00FD7153" w:rsidRPr="00FD7153" w:rsidRDefault="00FD7153" w:rsidP="00EA79BD">
      <w:pPr>
        <w:pStyle w:val="ListParagraph"/>
        <w:numPr>
          <w:ilvl w:val="0"/>
          <w:numId w:val="4"/>
        </w:numPr>
        <w:spacing w:line="276" w:lineRule="auto"/>
        <w:rPr>
          <w:b/>
          <w:bCs/>
        </w:rPr>
      </w:pPr>
      <w:r>
        <w:t>Selecting Random samples from the dataset.</w:t>
      </w:r>
    </w:p>
    <w:p w14:paraId="50BFE7C9" w14:textId="4D0D868A" w:rsidR="00FD7153" w:rsidRPr="00FD7153" w:rsidRDefault="00FD7153" w:rsidP="00EA79BD">
      <w:pPr>
        <w:pStyle w:val="ListParagraph"/>
        <w:numPr>
          <w:ilvl w:val="0"/>
          <w:numId w:val="4"/>
        </w:numPr>
        <w:spacing w:line="276" w:lineRule="auto"/>
        <w:rPr>
          <w:b/>
          <w:bCs/>
        </w:rPr>
      </w:pPr>
      <w:r>
        <w:t>Developing a decision tree for every sample and obtaining the result.</w:t>
      </w:r>
    </w:p>
    <w:p w14:paraId="1AEF4808" w14:textId="455BE404" w:rsidR="00FD7153" w:rsidRPr="00FD7153" w:rsidRDefault="00EA79BD" w:rsidP="00EA79BD">
      <w:pPr>
        <w:pStyle w:val="ListParagraph"/>
        <w:numPr>
          <w:ilvl w:val="0"/>
          <w:numId w:val="4"/>
        </w:numPr>
        <w:spacing w:line="276" w:lineRule="auto"/>
        <w:rPr>
          <w:b/>
          <w:bCs/>
        </w:rPr>
      </w:pPr>
      <w:r>
        <w:t>The r</w:t>
      </w:r>
      <w:r w:rsidR="00FD7153">
        <w:t>esult will be predicted using the number of votes.</w:t>
      </w:r>
    </w:p>
    <w:p w14:paraId="592575B6" w14:textId="714740C5" w:rsidR="00734911" w:rsidRPr="00FD7153" w:rsidRDefault="00FD7153" w:rsidP="00EA79BD">
      <w:pPr>
        <w:pStyle w:val="ListParagraph"/>
        <w:numPr>
          <w:ilvl w:val="0"/>
          <w:numId w:val="4"/>
        </w:numPr>
        <w:spacing w:line="276" w:lineRule="auto"/>
        <w:rPr>
          <w:b/>
          <w:bCs/>
        </w:rPr>
      </w:pPr>
      <w:r>
        <w:t xml:space="preserve">The prediction results will be based on </w:t>
      </w:r>
      <w:r w:rsidR="00EA79BD">
        <w:t xml:space="preserve">the </w:t>
      </w:r>
      <w:r>
        <w:t>most number of votes.</w:t>
      </w:r>
    </w:p>
    <w:p w14:paraId="5A305B0D" w14:textId="4C9A2EF7" w:rsidR="00734911" w:rsidRDefault="00734911" w:rsidP="00EA79BD">
      <w:pPr>
        <w:spacing w:line="276" w:lineRule="auto"/>
      </w:pPr>
      <w:r w:rsidRPr="00734911">
        <w:rPr>
          <w:b/>
          <w:bCs/>
        </w:rPr>
        <w:t>Homework Outline:</w:t>
      </w:r>
      <w:r w:rsidR="00E53F4E">
        <w:rPr>
          <w:b/>
          <w:bCs/>
        </w:rPr>
        <w:t xml:space="preserve"> </w:t>
      </w:r>
      <w:r w:rsidR="00E53F4E">
        <w:t xml:space="preserve">The goal of the assignment is </w:t>
      </w:r>
      <w:r w:rsidR="00B3247F">
        <w:t xml:space="preserve">to </w:t>
      </w:r>
      <w:r w:rsidR="00E53F4E">
        <w:t xml:space="preserve">classify </w:t>
      </w:r>
      <w:r w:rsidR="00FD7153">
        <w:t>how perfect a model can learn to compute statistics from a sample dataset.</w:t>
      </w:r>
    </w:p>
    <w:p w14:paraId="76D36440" w14:textId="050457ED" w:rsidR="00734911" w:rsidRPr="00E53F4E" w:rsidRDefault="00734911" w:rsidP="00EA79BD">
      <w:pPr>
        <w:spacing w:line="276" w:lineRule="auto"/>
        <w:rPr>
          <w:rFonts w:cstheme="minorHAnsi"/>
        </w:rPr>
      </w:pPr>
      <w:r>
        <w:rPr>
          <w:b/>
          <w:bCs/>
        </w:rPr>
        <w:lastRenderedPageBreak/>
        <w:t>Dataset description:</w:t>
      </w:r>
      <w:r w:rsidR="00E53F4E">
        <w:rPr>
          <w:b/>
          <w:bCs/>
        </w:rPr>
        <w:t xml:space="preserve"> </w:t>
      </w:r>
      <w:r w:rsidR="00E53F4E" w:rsidRPr="00E53F4E">
        <w:rPr>
          <w:rFonts w:cstheme="minorHAnsi"/>
        </w:rPr>
        <w:t>The given dataset was downloaded from the link mentioned below:</w:t>
      </w:r>
    </w:p>
    <w:p w14:paraId="56A98DA2" w14:textId="77777777" w:rsidR="00DA1B89" w:rsidRDefault="00DA1B89" w:rsidP="00EA79BD">
      <w:pPr>
        <w:spacing w:line="276" w:lineRule="auto"/>
      </w:pPr>
      <w:hyperlink r:id="rId8" w:history="1">
        <w:r>
          <w:rPr>
            <w:rStyle w:val="Hyperlink"/>
          </w:rPr>
          <w:t>https://drive.google.com/file/d/1RSDumnSgINshUAu4zGjC2fsVIO6nOLXM/view</w:t>
        </w:r>
      </w:hyperlink>
    </w:p>
    <w:p w14:paraId="65EF8D29" w14:textId="558CC52B" w:rsidR="00E53F4E" w:rsidRPr="00E53F4E" w:rsidRDefault="00E53F4E" w:rsidP="00620D3A">
      <w:pPr>
        <w:spacing w:line="276" w:lineRule="auto"/>
        <w:jc w:val="both"/>
        <w:rPr>
          <w:rFonts w:cstheme="minorHAnsi"/>
        </w:rPr>
      </w:pPr>
      <w:r w:rsidRPr="00E53F4E">
        <w:rPr>
          <w:rFonts w:cstheme="minorHAnsi"/>
        </w:rPr>
        <w:t xml:space="preserve">The dataset is divided into two different parts Train and Test and the target variable is in the form of </w:t>
      </w:r>
      <w:r w:rsidR="00DA1B89">
        <w:rPr>
          <w:rFonts w:cstheme="minorHAnsi"/>
        </w:rPr>
        <w:t>multiple columns which are quantile 0.1, 0.5, 0.9 including average and variance</w:t>
      </w:r>
      <w:r w:rsidRPr="00E53F4E">
        <w:rPr>
          <w:rFonts w:cstheme="minorHAnsi"/>
        </w:rPr>
        <w:t xml:space="preserve">. </w:t>
      </w:r>
      <w:r w:rsidR="00DA1B89">
        <w:rPr>
          <w:rFonts w:cstheme="minorHAnsi"/>
        </w:rPr>
        <w:t>The dataset consist</w:t>
      </w:r>
      <w:r w:rsidR="00EA79BD">
        <w:rPr>
          <w:rFonts w:cstheme="minorHAnsi"/>
        </w:rPr>
        <w:t>s</w:t>
      </w:r>
      <w:r w:rsidR="00DA1B89">
        <w:rPr>
          <w:rFonts w:cstheme="minorHAnsi"/>
        </w:rPr>
        <w:t xml:space="preserve"> of unknown probability distribution. </w:t>
      </w:r>
    </w:p>
    <w:p w14:paraId="1D17EECA" w14:textId="2B4F5EAF" w:rsidR="00734911" w:rsidRDefault="00734911" w:rsidP="00620D3A">
      <w:pPr>
        <w:spacing w:line="276" w:lineRule="auto"/>
        <w:jc w:val="both"/>
        <w:rPr>
          <w:b/>
          <w:bCs/>
        </w:rPr>
      </w:pPr>
      <w:r>
        <w:rPr>
          <w:b/>
          <w:bCs/>
        </w:rPr>
        <w:t>Analysis:</w:t>
      </w:r>
    </w:p>
    <w:p w14:paraId="57075E4C" w14:textId="7F04416D" w:rsidR="006974FF" w:rsidRPr="006974FF" w:rsidRDefault="006974FF" w:rsidP="00620D3A">
      <w:pPr>
        <w:spacing w:line="276" w:lineRule="auto"/>
        <w:jc w:val="both"/>
        <w:rPr>
          <w:b/>
          <w:bCs/>
        </w:rPr>
      </w:pPr>
      <w:r w:rsidRPr="006974FF">
        <w:rPr>
          <w:b/>
          <w:bCs/>
        </w:rPr>
        <w:t>Step1:</w:t>
      </w:r>
    </w:p>
    <w:p w14:paraId="2593F93B" w14:textId="4BFBFE38" w:rsidR="006974FF" w:rsidRDefault="003748AA" w:rsidP="00620D3A">
      <w:pPr>
        <w:spacing w:line="276" w:lineRule="auto"/>
        <w:jc w:val="center"/>
        <w:rPr>
          <w:b/>
          <w:bCs/>
        </w:rPr>
      </w:pPr>
      <w:r>
        <w:rPr>
          <w:noProof/>
        </w:rPr>
        <w:drawing>
          <wp:inline distT="0" distB="0" distL="0" distR="0" wp14:anchorId="1D548E3A" wp14:editId="65BFEFD2">
            <wp:extent cx="4532243" cy="1156666"/>
            <wp:effectExtent l="0" t="0" r="190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2592" cy="1164411"/>
                    </a:xfrm>
                    <a:prstGeom prst="rect">
                      <a:avLst/>
                    </a:prstGeom>
                  </pic:spPr>
                </pic:pic>
              </a:graphicData>
            </a:graphic>
          </wp:inline>
        </w:drawing>
      </w:r>
    </w:p>
    <w:p w14:paraId="7CEDC55D" w14:textId="31D3F266" w:rsidR="006974FF" w:rsidRDefault="006974FF" w:rsidP="00620D3A">
      <w:pPr>
        <w:spacing w:line="276" w:lineRule="auto"/>
        <w:jc w:val="center"/>
        <w:rPr>
          <w:b/>
          <w:bCs/>
        </w:rPr>
      </w:pPr>
      <w:r>
        <w:rPr>
          <w:b/>
          <w:bCs/>
        </w:rPr>
        <w:t>Fig.2</w:t>
      </w:r>
    </w:p>
    <w:p w14:paraId="67F3DCEC" w14:textId="1474E95A" w:rsidR="00620D3A" w:rsidRDefault="006974FF" w:rsidP="00620D3A">
      <w:pPr>
        <w:spacing w:line="276" w:lineRule="auto"/>
        <w:rPr>
          <w:b/>
          <w:bCs/>
        </w:rPr>
      </w:pPr>
      <w:r>
        <w:t xml:space="preserve">From fig.2 </w:t>
      </w:r>
      <w:r w:rsidR="003748AA">
        <w:t xml:space="preserve">we can see that we have inserted important packages required for performing </w:t>
      </w:r>
      <w:r w:rsidR="00EA79BD">
        <w:t xml:space="preserve">the </w:t>
      </w:r>
      <w:r w:rsidR="003748AA">
        <w:t>Random Forest machine learning algorithm.</w:t>
      </w:r>
    </w:p>
    <w:p w14:paraId="70FC4154" w14:textId="77777777" w:rsidR="00620D3A" w:rsidRDefault="00620D3A" w:rsidP="00620D3A">
      <w:pPr>
        <w:spacing w:line="276" w:lineRule="auto"/>
        <w:rPr>
          <w:b/>
          <w:bCs/>
        </w:rPr>
      </w:pPr>
    </w:p>
    <w:p w14:paraId="06F88A31" w14:textId="116F2C1E" w:rsidR="006974FF" w:rsidRPr="006974FF" w:rsidRDefault="006974FF" w:rsidP="00620D3A">
      <w:pPr>
        <w:spacing w:line="276" w:lineRule="auto"/>
        <w:rPr>
          <w:b/>
          <w:bCs/>
        </w:rPr>
      </w:pPr>
      <w:r w:rsidRPr="006974FF">
        <w:rPr>
          <w:b/>
          <w:bCs/>
        </w:rPr>
        <w:t>Step 2:</w:t>
      </w:r>
    </w:p>
    <w:p w14:paraId="4F0CC3B0" w14:textId="303D7E69" w:rsidR="006974FF" w:rsidRDefault="00FA4E07" w:rsidP="00620D3A">
      <w:pPr>
        <w:spacing w:line="276" w:lineRule="auto"/>
        <w:jc w:val="center"/>
      </w:pPr>
      <w:r>
        <w:rPr>
          <w:noProof/>
        </w:rPr>
        <w:drawing>
          <wp:inline distT="0" distB="0" distL="0" distR="0" wp14:anchorId="422748F4" wp14:editId="094FD6B9">
            <wp:extent cx="5731510" cy="82740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827405"/>
                    </a:xfrm>
                    <a:prstGeom prst="rect">
                      <a:avLst/>
                    </a:prstGeom>
                  </pic:spPr>
                </pic:pic>
              </a:graphicData>
            </a:graphic>
          </wp:inline>
        </w:drawing>
      </w:r>
    </w:p>
    <w:p w14:paraId="4696584E" w14:textId="44F0CEF6" w:rsidR="006974FF" w:rsidRPr="006974FF" w:rsidRDefault="006974FF" w:rsidP="00620D3A">
      <w:pPr>
        <w:spacing w:line="276" w:lineRule="auto"/>
        <w:jc w:val="center"/>
        <w:rPr>
          <w:b/>
          <w:bCs/>
        </w:rPr>
      </w:pPr>
      <w:r w:rsidRPr="006974FF">
        <w:rPr>
          <w:b/>
          <w:bCs/>
        </w:rPr>
        <w:t>Fig.3</w:t>
      </w:r>
    </w:p>
    <w:p w14:paraId="3F687CF2" w14:textId="506A2E62" w:rsidR="006974FF" w:rsidRDefault="00FA4E07" w:rsidP="00620D3A">
      <w:pPr>
        <w:spacing w:line="276" w:lineRule="auto"/>
      </w:pPr>
      <w:r>
        <w:t xml:space="preserve">In Fig.3 we are importing dataset from a specific location present in the system. The test data is stored in </w:t>
      </w:r>
      <w:proofErr w:type="spellStart"/>
      <w:r>
        <w:t>df_test</w:t>
      </w:r>
      <w:proofErr w:type="spellEnd"/>
      <w:r>
        <w:t xml:space="preserve"> and the training data is stored in </w:t>
      </w:r>
      <w:proofErr w:type="spellStart"/>
      <w:r>
        <w:t>df_train</w:t>
      </w:r>
      <w:proofErr w:type="spellEnd"/>
      <w:r>
        <w:t>.</w:t>
      </w:r>
    </w:p>
    <w:p w14:paraId="7B6AFDCE" w14:textId="77777777" w:rsidR="00620D3A" w:rsidRDefault="00620D3A" w:rsidP="00620D3A">
      <w:pPr>
        <w:spacing w:line="276" w:lineRule="auto"/>
        <w:rPr>
          <w:b/>
          <w:bCs/>
        </w:rPr>
      </w:pPr>
    </w:p>
    <w:p w14:paraId="1EC5B791" w14:textId="6916EC52" w:rsidR="006974FF" w:rsidRPr="006974FF" w:rsidRDefault="006974FF" w:rsidP="00620D3A">
      <w:pPr>
        <w:spacing w:line="276" w:lineRule="auto"/>
        <w:rPr>
          <w:b/>
          <w:bCs/>
        </w:rPr>
      </w:pPr>
      <w:r w:rsidRPr="006974FF">
        <w:rPr>
          <w:b/>
          <w:bCs/>
        </w:rPr>
        <w:t>Step 3:</w:t>
      </w:r>
    </w:p>
    <w:p w14:paraId="079F41D9" w14:textId="71F4F6CE" w:rsidR="006974FF" w:rsidRDefault="007B2313" w:rsidP="00620D3A">
      <w:pPr>
        <w:spacing w:line="276" w:lineRule="auto"/>
        <w:jc w:val="center"/>
      </w:pPr>
      <w:r>
        <w:rPr>
          <w:noProof/>
        </w:rPr>
        <w:drawing>
          <wp:inline distT="0" distB="0" distL="0" distR="0" wp14:anchorId="5DAD2EF3" wp14:editId="57431DF3">
            <wp:extent cx="5731510" cy="898498"/>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03539" cy="909790"/>
                    </a:xfrm>
                    <a:prstGeom prst="rect">
                      <a:avLst/>
                    </a:prstGeom>
                  </pic:spPr>
                </pic:pic>
              </a:graphicData>
            </a:graphic>
          </wp:inline>
        </w:drawing>
      </w:r>
    </w:p>
    <w:p w14:paraId="07C61300" w14:textId="06D7142A" w:rsidR="006974FF" w:rsidRDefault="006974FF" w:rsidP="00620D3A">
      <w:pPr>
        <w:spacing w:line="276" w:lineRule="auto"/>
        <w:jc w:val="center"/>
        <w:rPr>
          <w:b/>
          <w:bCs/>
        </w:rPr>
      </w:pPr>
      <w:r w:rsidRPr="006974FF">
        <w:rPr>
          <w:b/>
          <w:bCs/>
        </w:rPr>
        <w:t>Fig.4</w:t>
      </w:r>
    </w:p>
    <w:p w14:paraId="366C2B41" w14:textId="6428D64B" w:rsidR="006974FF" w:rsidRDefault="007B2313" w:rsidP="00EA79BD">
      <w:pPr>
        <w:spacing w:line="276" w:lineRule="auto"/>
        <w:jc w:val="both"/>
      </w:pPr>
      <w:r>
        <w:t xml:space="preserve">In fig.4 the values are assigned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 xml:space="preserve">. </w:t>
      </w:r>
      <w:proofErr w:type="spellStart"/>
      <w:r>
        <w:t>X_train</w:t>
      </w:r>
      <w:proofErr w:type="spellEnd"/>
      <w:r>
        <w:t xml:space="preserve"> and </w:t>
      </w:r>
      <w:proofErr w:type="spellStart"/>
      <w:r>
        <w:t>X_test</w:t>
      </w:r>
      <w:proofErr w:type="spellEnd"/>
      <w:r>
        <w:t xml:space="preserve"> variables hold the values of </w:t>
      </w:r>
      <w:r w:rsidR="00EA79BD">
        <w:t xml:space="preserve">the </w:t>
      </w:r>
      <w:r>
        <w:t xml:space="preserve">first 50 columns, which are considered to be the independent variables. This is done using the </w:t>
      </w:r>
      <w:proofErr w:type="spellStart"/>
      <w:r>
        <w:t>iloc</w:t>
      </w:r>
      <w:proofErr w:type="spellEnd"/>
      <w:r>
        <w:t xml:space="preserve"> function. </w:t>
      </w:r>
      <w:proofErr w:type="spellStart"/>
      <w:r>
        <w:t>Y_Train</w:t>
      </w:r>
      <w:proofErr w:type="spellEnd"/>
      <w:r>
        <w:t xml:space="preserve"> and </w:t>
      </w:r>
      <w:proofErr w:type="spellStart"/>
      <w:r>
        <w:t>Y_Test</w:t>
      </w:r>
      <w:proofErr w:type="spellEnd"/>
      <w:r>
        <w:t xml:space="preserve"> values hold the target variables which are the statistic </w:t>
      </w:r>
      <w:r>
        <w:lastRenderedPageBreak/>
        <w:t xml:space="preserve">values present in the dataset. This is done by dropping the 50 independent variables and assigning the statistics values using </w:t>
      </w:r>
      <w:proofErr w:type="spellStart"/>
      <w:r>
        <w:t>iloc</w:t>
      </w:r>
      <w:proofErr w:type="spellEnd"/>
      <w:r>
        <w:t xml:space="preserve"> function.</w:t>
      </w:r>
    </w:p>
    <w:p w14:paraId="77899BE6" w14:textId="022AE1E2" w:rsidR="006974FF" w:rsidRDefault="006974FF" w:rsidP="00620D3A">
      <w:pPr>
        <w:spacing w:line="276" w:lineRule="auto"/>
        <w:rPr>
          <w:b/>
          <w:bCs/>
        </w:rPr>
      </w:pPr>
      <w:r w:rsidRPr="006974FF">
        <w:rPr>
          <w:b/>
          <w:bCs/>
        </w:rPr>
        <w:t>Step 4:</w:t>
      </w:r>
    </w:p>
    <w:p w14:paraId="202FEAE3" w14:textId="1FB5012B" w:rsidR="006974FF" w:rsidRDefault="007B2313" w:rsidP="00620D3A">
      <w:pPr>
        <w:spacing w:line="276" w:lineRule="auto"/>
        <w:jc w:val="center"/>
        <w:rPr>
          <w:b/>
          <w:bCs/>
        </w:rPr>
      </w:pPr>
      <w:r>
        <w:rPr>
          <w:noProof/>
        </w:rPr>
        <w:drawing>
          <wp:inline distT="0" distB="0" distL="0" distR="0" wp14:anchorId="7DFA870A" wp14:editId="0302239D">
            <wp:extent cx="3800723" cy="2739069"/>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11281" cy="2746678"/>
                    </a:xfrm>
                    <a:prstGeom prst="rect">
                      <a:avLst/>
                    </a:prstGeom>
                  </pic:spPr>
                </pic:pic>
              </a:graphicData>
            </a:graphic>
          </wp:inline>
        </w:drawing>
      </w:r>
    </w:p>
    <w:p w14:paraId="7CC30883" w14:textId="39AFAE94" w:rsidR="006974FF" w:rsidRDefault="006974FF" w:rsidP="00620D3A">
      <w:pPr>
        <w:spacing w:line="276" w:lineRule="auto"/>
        <w:jc w:val="center"/>
        <w:rPr>
          <w:b/>
          <w:bCs/>
        </w:rPr>
      </w:pPr>
      <w:r>
        <w:rPr>
          <w:b/>
          <w:bCs/>
        </w:rPr>
        <w:t>Fig.5</w:t>
      </w:r>
    </w:p>
    <w:p w14:paraId="23C92F4C" w14:textId="3649B011" w:rsidR="006974FF" w:rsidRDefault="006974FF" w:rsidP="00EA79BD">
      <w:pPr>
        <w:spacing w:line="276" w:lineRule="auto"/>
        <w:jc w:val="both"/>
      </w:pPr>
      <w:r>
        <w:t xml:space="preserve">In </w:t>
      </w:r>
      <w:r w:rsidR="007B2313">
        <w:t>fig.5 a random forest regressor model is bu</w:t>
      </w:r>
      <w:r w:rsidR="00EA79BD">
        <w:t>i</w:t>
      </w:r>
      <w:r w:rsidR="007B2313">
        <w:t xml:space="preserve">lt using </w:t>
      </w:r>
      <w:proofErr w:type="spellStart"/>
      <w:r w:rsidR="007B2313">
        <w:t>sklearn.ensemble</w:t>
      </w:r>
      <w:proofErr w:type="spellEnd"/>
      <w:r w:rsidR="007B2313">
        <w:t xml:space="preserve"> where </w:t>
      </w:r>
      <w:proofErr w:type="spellStart"/>
      <w:r w:rsidR="007B2313">
        <w:t>X_train</w:t>
      </w:r>
      <w:proofErr w:type="spellEnd"/>
      <w:r w:rsidR="007B2313">
        <w:t xml:space="preserve"> and </w:t>
      </w:r>
      <w:proofErr w:type="spellStart"/>
      <w:r w:rsidR="007B2313">
        <w:t>X_test</w:t>
      </w:r>
      <w:proofErr w:type="spellEnd"/>
      <w:r w:rsidR="007B2313">
        <w:t xml:space="preserve"> are defined with features variables. </w:t>
      </w:r>
      <w:proofErr w:type="spellStart"/>
      <w:r w:rsidR="007B2313">
        <w:t>N_list</w:t>
      </w:r>
      <w:proofErr w:type="spellEnd"/>
      <w:r w:rsidR="007B2313">
        <w:t xml:space="preserve"> is declared as an array that holds the values of the number of trees for which the random forest model needs to be built. </w:t>
      </w:r>
      <w:proofErr w:type="spellStart"/>
      <w:r w:rsidR="007B2313">
        <w:t>Y_list</w:t>
      </w:r>
      <w:proofErr w:type="spellEnd"/>
      <w:r w:rsidR="007B2313">
        <w:t xml:space="preserve"> is declared to be another array which contains all the five target variables. These arrays are later used in the loop to build the random forest model. Random forest regressor is used here to build the random forest model. Random forest regressor is implemented here as it can perform regression and classification. This is achieved by using </w:t>
      </w:r>
      <w:r w:rsidR="00EA79BD">
        <w:t xml:space="preserve">the </w:t>
      </w:r>
      <w:proofErr w:type="spellStart"/>
      <w:r w:rsidR="007B2313">
        <w:t>RandomForestRegressor</w:t>
      </w:r>
      <w:proofErr w:type="spellEnd"/>
      <w:r w:rsidR="007B2313">
        <w:t xml:space="preserve"> function from </w:t>
      </w:r>
      <w:proofErr w:type="spellStart"/>
      <w:r w:rsidR="007B2313">
        <w:t>sklearn</w:t>
      </w:r>
      <w:proofErr w:type="spellEnd"/>
      <w:r w:rsidR="007B2313">
        <w:t xml:space="preserve"> package. This model is trained using </w:t>
      </w:r>
      <w:proofErr w:type="spellStart"/>
      <w:r w:rsidR="007B2313">
        <w:t>X_Train</w:t>
      </w:r>
      <w:proofErr w:type="spellEnd"/>
      <w:r w:rsidR="007B2313">
        <w:t xml:space="preserve"> and </w:t>
      </w:r>
      <w:proofErr w:type="spellStart"/>
      <w:r w:rsidR="001B4346">
        <w:t>Y</w:t>
      </w:r>
      <w:r w:rsidR="007B2313">
        <w:t>_T</w:t>
      </w:r>
      <w:r w:rsidR="001B4346">
        <w:t>rain</w:t>
      </w:r>
      <w:proofErr w:type="spellEnd"/>
      <w:r w:rsidR="007B2313">
        <w:t xml:space="preserve"> values</w:t>
      </w:r>
      <w:r w:rsidR="001B4346">
        <w:t xml:space="preserve"> and </w:t>
      </w:r>
      <w:proofErr w:type="spellStart"/>
      <w:r w:rsidR="001B4346">
        <w:t>X_Test</w:t>
      </w:r>
      <w:proofErr w:type="spellEnd"/>
      <w:r w:rsidR="001B4346">
        <w:t xml:space="preserve"> values are predicted using </w:t>
      </w:r>
      <w:r w:rsidR="00EA79BD">
        <w:t xml:space="preserve">the </w:t>
      </w:r>
      <w:proofErr w:type="spellStart"/>
      <w:r w:rsidR="001B4346">
        <w:t>model.predict</w:t>
      </w:r>
      <w:proofErr w:type="spellEnd"/>
      <w:r w:rsidR="001B4346">
        <w:t xml:space="preserve">() function. The accuracy of the model is predicted using </w:t>
      </w:r>
      <w:r w:rsidR="00EA79BD">
        <w:t xml:space="preserve">the </w:t>
      </w:r>
      <w:proofErr w:type="spellStart"/>
      <w:r w:rsidR="001B4346">
        <w:t>model.score</w:t>
      </w:r>
      <w:proofErr w:type="spellEnd"/>
      <w:r w:rsidR="001B4346">
        <w:t xml:space="preserve">() function, where </w:t>
      </w:r>
      <w:proofErr w:type="spellStart"/>
      <w:r w:rsidR="001B4346">
        <w:t>X_test</w:t>
      </w:r>
      <w:proofErr w:type="spellEnd"/>
      <w:r w:rsidR="001B4346">
        <w:t xml:space="preserve"> and </w:t>
      </w:r>
      <w:proofErr w:type="spellStart"/>
      <w:r w:rsidR="001B4346">
        <w:t>y_test</w:t>
      </w:r>
      <w:proofErr w:type="spellEnd"/>
      <w:r w:rsidR="001B4346">
        <w:t xml:space="preserve"> parameters are passed. This is executed in a loop, which traverses through the array to get the model for five statistics (Target variables) using four number of trees mentioned and the output is printed.</w:t>
      </w:r>
    </w:p>
    <w:p w14:paraId="43D62F9B" w14:textId="08575A4F" w:rsidR="003B30BD" w:rsidRDefault="003B30BD" w:rsidP="00620D3A">
      <w:pPr>
        <w:spacing w:line="276" w:lineRule="auto"/>
        <w:rPr>
          <w:b/>
          <w:bCs/>
        </w:rPr>
      </w:pPr>
      <w:r w:rsidRPr="003B30BD">
        <w:rPr>
          <w:b/>
          <w:bCs/>
        </w:rPr>
        <w:t xml:space="preserve">Step </w:t>
      </w:r>
      <w:r w:rsidR="001B4346">
        <w:rPr>
          <w:b/>
          <w:bCs/>
        </w:rPr>
        <w:t>5</w:t>
      </w:r>
      <w:r w:rsidRPr="003B30BD">
        <w:rPr>
          <w:b/>
          <w:bCs/>
        </w:rPr>
        <w:t>:</w:t>
      </w:r>
    </w:p>
    <w:p w14:paraId="1A303595" w14:textId="77777777" w:rsidR="001B4346" w:rsidRDefault="001B4346" w:rsidP="00620D3A">
      <w:pPr>
        <w:spacing w:line="276" w:lineRule="auto"/>
        <w:rPr>
          <w:b/>
          <w:bCs/>
        </w:rPr>
      </w:pPr>
    </w:p>
    <w:p w14:paraId="02CBFB96" w14:textId="2234B5FA" w:rsidR="001B4346" w:rsidRDefault="001B4346" w:rsidP="001B4346">
      <w:pPr>
        <w:spacing w:line="276" w:lineRule="auto"/>
        <w:jc w:val="center"/>
        <w:rPr>
          <w:noProof/>
        </w:rPr>
      </w:pPr>
      <w:r>
        <w:rPr>
          <w:noProof/>
        </w:rPr>
        <w:drawing>
          <wp:inline distT="0" distB="0" distL="0" distR="0" wp14:anchorId="2F8EED3F" wp14:editId="493B707D">
            <wp:extent cx="5731510" cy="585470"/>
            <wp:effectExtent l="0" t="0" r="254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85470"/>
                    </a:xfrm>
                    <a:prstGeom prst="rect">
                      <a:avLst/>
                    </a:prstGeom>
                  </pic:spPr>
                </pic:pic>
              </a:graphicData>
            </a:graphic>
          </wp:inline>
        </w:drawing>
      </w:r>
    </w:p>
    <w:p w14:paraId="5B35FA35" w14:textId="749BC019" w:rsidR="001B4346" w:rsidRPr="001B4346" w:rsidRDefault="001B4346" w:rsidP="001B4346">
      <w:pPr>
        <w:spacing w:line="276" w:lineRule="auto"/>
        <w:jc w:val="center"/>
        <w:rPr>
          <w:b/>
          <w:bCs/>
          <w:noProof/>
        </w:rPr>
      </w:pPr>
      <w:r>
        <w:rPr>
          <w:b/>
          <w:bCs/>
          <w:noProof/>
        </w:rPr>
        <w:t>Fig.6</w:t>
      </w:r>
    </w:p>
    <w:p w14:paraId="60994EAE" w14:textId="0CCBC934" w:rsidR="001B4346" w:rsidRDefault="001B4346" w:rsidP="00EA79BD">
      <w:pPr>
        <w:tabs>
          <w:tab w:val="left" w:pos="1440"/>
        </w:tabs>
        <w:jc w:val="both"/>
        <w:rPr>
          <w:noProof/>
        </w:rPr>
      </w:pPr>
      <w:r>
        <w:rPr>
          <w:noProof/>
        </w:rPr>
        <w:t>The above function is used to print the accuracy of different models that w</w:t>
      </w:r>
      <w:r w:rsidR="00EA79BD">
        <w:rPr>
          <w:noProof/>
        </w:rPr>
        <w:t>ere</w:t>
      </w:r>
      <w:r>
        <w:rPr>
          <w:noProof/>
        </w:rPr>
        <w:t xml:space="preserve"> built with different combinations of trees. The output obtained is shown in fig.7.</w:t>
      </w:r>
    </w:p>
    <w:p w14:paraId="6C9A39D5" w14:textId="73A993B1" w:rsidR="001B4346" w:rsidRDefault="001B4346" w:rsidP="001B4346">
      <w:pPr>
        <w:tabs>
          <w:tab w:val="left" w:pos="1440"/>
        </w:tabs>
        <w:rPr>
          <w:noProof/>
        </w:rPr>
      </w:pPr>
    </w:p>
    <w:p w14:paraId="4B93DC1F" w14:textId="02705D9E" w:rsidR="001B4346" w:rsidRDefault="001B4346" w:rsidP="001B4346">
      <w:pPr>
        <w:tabs>
          <w:tab w:val="left" w:pos="1440"/>
        </w:tabs>
        <w:rPr>
          <w:noProof/>
        </w:rPr>
      </w:pPr>
    </w:p>
    <w:p w14:paraId="2BC42D66" w14:textId="200E61F9" w:rsidR="001B4346" w:rsidRDefault="001B4346" w:rsidP="001B4346">
      <w:pPr>
        <w:tabs>
          <w:tab w:val="left" w:pos="1440"/>
        </w:tabs>
        <w:rPr>
          <w:noProof/>
        </w:rPr>
      </w:pPr>
    </w:p>
    <w:p w14:paraId="62D1559C" w14:textId="0EBE12A8" w:rsidR="001B4346" w:rsidRPr="001B4346" w:rsidRDefault="00EA79BD" w:rsidP="00EA79BD">
      <w:pPr>
        <w:tabs>
          <w:tab w:val="left" w:pos="1440"/>
        </w:tabs>
        <w:jc w:val="center"/>
      </w:pPr>
      <w:r>
        <w:rPr>
          <w:noProof/>
        </w:rPr>
        <w:drawing>
          <wp:inline distT="0" distB="0" distL="0" distR="0" wp14:anchorId="2CDE7F43" wp14:editId="6C73A874">
            <wp:extent cx="4791075" cy="50196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hatsApp Image 2020-06-12 at 8.33.27 PM.jpeg"/>
                    <pic:cNvPicPr/>
                  </pic:nvPicPr>
                  <pic:blipFill>
                    <a:blip r:embed="rId14">
                      <a:extLst>
                        <a:ext uri="{28A0092B-C50C-407E-A947-70E740481C1C}">
                          <a14:useLocalDpi xmlns:a14="http://schemas.microsoft.com/office/drawing/2010/main" val="0"/>
                        </a:ext>
                      </a:extLst>
                    </a:blip>
                    <a:stretch>
                      <a:fillRect/>
                    </a:stretch>
                  </pic:blipFill>
                  <pic:spPr>
                    <a:xfrm>
                      <a:off x="0" y="0"/>
                      <a:ext cx="4791075" cy="5019675"/>
                    </a:xfrm>
                    <a:prstGeom prst="rect">
                      <a:avLst/>
                    </a:prstGeom>
                  </pic:spPr>
                </pic:pic>
              </a:graphicData>
            </a:graphic>
          </wp:inline>
        </w:drawing>
      </w:r>
      <w:r w:rsidR="001B4346">
        <w:rPr>
          <w:noProof/>
        </w:rPr>
        <mc:AlternateContent>
          <mc:Choice Requires="wps">
            <w:drawing>
              <wp:inline distT="0" distB="0" distL="0" distR="0" wp14:anchorId="7BB041D6" wp14:editId="77ABC2CB">
                <wp:extent cx="302260" cy="302260"/>
                <wp:effectExtent l="0" t="0" r="0" b="0"/>
                <wp:docPr id="30"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3F6E35" id="Rectangle 3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schsgIAALkFAAAOAAAAZHJzL2Uyb0RvYy54bWysVFtv0zAUfkfiP1h+z3KZe0m0dNqaBiEN&#10;mBj8ADdxGovENrbbbCD+O8dO27XbCwL8YNnnHH/n9vlcXT/2HdoxbbgUOY4vIoyYqGTNxSbHX7+U&#10;wRwjY6moaScFy/ETM/h68fbN1aAylshWdjXTCECEyQaV49ZalYWhqVrWU3MhFROgbKTuqYWr3oS1&#10;pgOg912YRNE0HKSulZYVMwakxajEC4/fNKyyn5rGMIu6HENs1u/a72u3h4srmm00VS2v9mHQv4ii&#10;p1yA0yNUQS1FW81fQfW80tLIxl5Usg9l0/CK+Rwgmzh6kc1DSxXzuUBxjDqWyfw/2Orj7l4jXuf4&#10;EsojaA89+gxVo2LTMQQyKNCgTAZ2D+peuxSNupPVN4OEXLZgxm6MggfQfHh/EGkth5bRGiKNHUR4&#10;huEuBtDQevgga/BIt1b68j02unc+oDDo0Xfp6dgl9mhRBcLLKEmmEGwFqv3ZeaDZ4bHSxr5jskfu&#10;kGMN0XlwurszdjQ9mDhfQpa860BOs06cCQBzlIBreOp0Lgjf159plK7mqzkJSDJdBSQqiuCmXJJg&#10;WsazSXFZLJdF/Mv5jUnW8rpmwrk5cCwmf9bDPdtHdhxZZmTHawfnQjJ6s152Gu0ocLz0y5ccNM9m&#10;4XkYvl6Qy4uU4oREt0kalNP5LCAlmQTpLJoHUZzeptOIpKQoz1O644L9e0poyHE6SSa+SydBv8gt&#10;8ut1bjTruYUp0vE+x/OjEc0cA1ei9q21lHfj+aQULvznUkC7D432fHUUHdm/lvUT0FVLoBMwD+Yd&#10;HFqpf2A0wOzIsfm+pZph1L0XQPk0JsQNG38hk1kCF32qWZ9qqKgAKscWo/G4tOOA2irNNy14in1h&#10;hLyBb9JwT2H3hcao9p8L5oPPZD/L3AA6vXur54m7+A0AAP//AwBQSwMEFAAGAAgAAAAhAAKdVXjZ&#10;AAAAAwEAAA8AAABkcnMvZG93bnJldi54bWxMj0FLw0AQhe+C/2EZwYvYjSJVYjZFCmIRoTTVnqfZ&#10;MQlmZ9PsNon/3lEPepnH8Ib3vskWk2vVQH1oPBu4miWgiEtvG64MvG4fL+9AhYhssfVMBj4pwCI/&#10;PckwtX7kDQ1FrJSEcEjRQB1jl2odypochpnviMV7973DKGtfadvjKOGu1ddJMtcOG5aGGjta1lR+&#10;FEdnYCzXw2778qTXF7uV58PqsCzeno05P5se7kFFmuLfMXzjCzrkwrT3R7ZBtQbkkfgzxbu5nYPa&#10;/6rOM/2fPf8CAAD//wMAUEsBAi0AFAAGAAgAAAAhALaDOJL+AAAA4QEAABMAAAAAAAAAAAAAAAAA&#10;AAAAAFtDb250ZW50X1R5cGVzXS54bWxQSwECLQAUAAYACAAAACEAOP0h/9YAAACUAQAACwAAAAAA&#10;AAAAAAAAAAAvAQAAX3JlbHMvLnJlbHNQSwECLQAUAAYACAAAACEAIB7HIbICAAC5BQAADgAAAAAA&#10;AAAAAAAAAAAuAgAAZHJzL2Uyb0RvYy54bWxQSwECLQAUAAYACAAAACEAAp1VeNkAAAADAQAADwAA&#10;AAAAAAAAAAAAAAAMBQAAZHJzL2Rvd25yZXYueG1sUEsFBgAAAAAEAAQA8wAAABIGAAAAAA==&#10;" filled="f" stroked="f">
                <o:lock v:ext="edit" aspectratio="t"/>
                <w10:anchorlock/>
              </v:rect>
            </w:pict>
          </mc:Fallback>
        </mc:AlternateContent>
      </w:r>
    </w:p>
    <w:p w14:paraId="1B2E8E1E" w14:textId="65F1B6E3" w:rsidR="003B30BD" w:rsidRDefault="003B30BD" w:rsidP="00620D3A">
      <w:pPr>
        <w:spacing w:line="276" w:lineRule="auto"/>
        <w:jc w:val="center"/>
        <w:rPr>
          <w:b/>
          <w:bCs/>
        </w:rPr>
      </w:pPr>
      <w:r>
        <w:rPr>
          <w:b/>
          <w:bCs/>
        </w:rPr>
        <w:t>Fig.</w:t>
      </w:r>
      <w:r w:rsidR="001B4346">
        <w:rPr>
          <w:b/>
          <w:bCs/>
        </w:rPr>
        <w:t>7</w:t>
      </w:r>
    </w:p>
    <w:p w14:paraId="0501FE55" w14:textId="02AF1E81" w:rsidR="00125B40" w:rsidRDefault="00125B40" w:rsidP="00125B40">
      <w:pPr>
        <w:spacing w:line="276" w:lineRule="auto"/>
        <w:rPr>
          <w:b/>
          <w:bCs/>
        </w:rPr>
      </w:pPr>
      <w:r>
        <w:rPr>
          <w:b/>
          <w:bCs/>
        </w:rPr>
        <w:t>Results:</w:t>
      </w:r>
    </w:p>
    <w:p w14:paraId="19AEE772" w14:textId="5AC7D696" w:rsidR="00125B40" w:rsidRPr="001B4346" w:rsidRDefault="001B4346" w:rsidP="00EA79BD">
      <w:pPr>
        <w:spacing w:line="276" w:lineRule="auto"/>
        <w:jc w:val="both"/>
      </w:pPr>
      <w:r>
        <w:t xml:space="preserve">The accuracy obtained for different </w:t>
      </w:r>
      <w:r w:rsidR="00EA79BD">
        <w:t xml:space="preserve">combinations is mentioned above. The highest accuracy obtained in this combination was with trees: 500, target variable: avg. The accuracy was around 43%. </w:t>
      </w:r>
      <w:r w:rsidR="00125B40">
        <w:t xml:space="preserve">In the fifth model where the target variable is variance, the accuracy observed is very low. As we go from quantile 1 to quantile 9 the accuracy increases. The average column also shows high accuracy but the accuracy gets dropped in the variance model. </w:t>
      </w:r>
    </w:p>
    <w:p w14:paraId="34160F24" w14:textId="093AACB2" w:rsidR="00B851B3" w:rsidRDefault="00B851B3" w:rsidP="00EA79BD">
      <w:pPr>
        <w:spacing w:line="276" w:lineRule="auto"/>
        <w:jc w:val="both"/>
        <w:rPr>
          <w:b/>
          <w:bCs/>
          <w:noProof/>
        </w:rPr>
      </w:pPr>
      <w:r w:rsidRPr="00B851B3">
        <w:rPr>
          <w:b/>
          <w:bCs/>
          <w:noProof/>
        </w:rPr>
        <w:t>References:</w:t>
      </w:r>
    </w:p>
    <w:p w14:paraId="1DCA0058" w14:textId="77777777" w:rsidR="001B4346" w:rsidRPr="001B4346" w:rsidRDefault="00B851B3" w:rsidP="00EA79BD">
      <w:pPr>
        <w:pStyle w:val="NormalWeb"/>
        <w:spacing w:line="276" w:lineRule="auto"/>
        <w:ind w:left="567" w:hanging="567"/>
        <w:jc w:val="both"/>
        <w:rPr>
          <w:rFonts w:asciiTheme="minorHAnsi" w:hAnsiTheme="minorHAnsi" w:cstheme="minorHAnsi"/>
          <w:noProof/>
          <w:sz w:val="22"/>
          <w:szCs w:val="22"/>
        </w:rPr>
      </w:pPr>
      <w:r w:rsidRPr="001B4346">
        <w:rPr>
          <w:rFonts w:asciiTheme="minorHAnsi" w:hAnsiTheme="minorHAnsi"/>
          <w:noProof/>
          <w:sz w:val="22"/>
          <w:szCs w:val="22"/>
        </w:rPr>
        <w:t>[1</w:t>
      </w:r>
      <w:r w:rsidRPr="001B4346">
        <w:rPr>
          <w:rFonts w:asciiTheme="minorHAnsi" w:hAnsiTheme="minorHAnsi" w:cstheme="minorHAnsi"/>
          <w:noProof/>
          <w:sz w:val="22"/>
          <w:szCs w:val="22"/>
        </w:rPr>
        <w:t xml:space="preserve">] </w:t>
      </w:r>
      <w:r w:rsidR="001B4346" w:rsidRPr="001B4346">
        <w:rPr>
          <w:rFonts w:asciiTheme="minorHAnsi" w:hAnsiTheme="minorHAnsi" w:cstheme="minorHAnsi"/>
          <w:noProof/>
          <w:sz w:val="22"/>
          <w:szCs w:val="22"/>
        </w:rPr>
        <w:t>Understanding Random Forest</w:t>
      </w:r>
    </w:p>
    <w:p w14:paraId="04AE2D66" w14:textId="3F800F69" w:rsidR="00125B40" w:rsidRPr="001B4346" w:rsidRDefault="001B4346" w:rsidP="0089187B">
      <w:pPr>
        <w:pStyle w:val="NormalWeb"/>
        <w:spacing w:line="276" w:lineRule="auto"/>
        <w:ind w:left="567" w:hanging="567"/>
        <w:jc w:val="both"/>
        <w:rPr>
          <w:rFonts w:asciiTheme="minorHAnsi" w:hAnsiTheme="minorHAnsi" w:cstheme="minorHAnsi"/>
          <w:noProof/>
          <w:sz w:val="22"/>
          <w:szCs w:val="22"/>
        </w:rPr>
      </w:pPr>
      <w:r w:rsidRPr="001B4346">
        <w:rPr>
          <w:rFonts w:asciiTheme="minorHAnsi" w:hAnsiTheme="minorHAnsi" w:cstheme="minorHAnsi"/>
          <w:noProof/>
          <w:sz w:val="22"/>
          <w:szCs w:val="22"/>
        </w:rPr>
        <w:t xml:space="preserve">Tony Yiu - </w:t>
      </w:r>
      <w:hyperlink r:id="rId15" w:history="1">
        <w:r w:rsidR="00125B40" w:rsidRPr="00466799">
          <w:rPr>
            <w:rStyle w:val="Hyperlink"/>
            <w:rFonts w:asciiTheme="minorHAnsi" w:hAnsiTheme="minorHAnsi" w:cstheme="minorHAnsi"/>
            <w:noProof/>
            <w:sz w:val="22"/>
            <w:szCs w:val="22"/>
          </w:rPr>
          <w:t>https://towardsdatascience.com/understanding-random-forest-58381e0602d2</w:t>
        </w:r>
      </w:hyperlink>
      <w:bookmarkStart w:id="1" w:name="_GoBack"/>
      <w:bookmarkEnd w:id="1"/>
    </w:p>
    <w:p w14:paraId="0BAB61D8" w14:textId="6CB2A170" w:rsidR="0088137D" w:rsidRPr="00B3247F" w:rsidRDefault="0088137D" w:rsidP="00EA79BD">
      <w:pPr>
        <w:pStyle w:val="NormalWeb"/>
        <w:spacing w:line="276" w:lineRule="auto"/>
        <w:ind w:left="567" w:hanging="567"/>
        <w:jc w:val="both"/>
        <w:rPr>
          <w:rFonts w:asciiTheme="minorHAnsi" w:hAnsiTheme="minorHAnsi" w:cstheme="minorHAnsi"/>
          <w:b/>
          <w:bCs/>
          <w:sz w:val="22"/>
          <w:szCs w:val="22"/>
        </w:rPr>
      </w:pPr>
      <w:r w:rsidRPr="00B3247F">
        <w:rPr>
          <w:rFonts w:asciiTheme="minorHAnsi" w:hAnsiTheme="minorHAnsi" w:cstheme="minorHAnsi"/>
          <w:b/>
          <w:bCs/>
          <w:sz w:val="22"/>
          <w:szCs w:val="22"/>
        </w:rPr>
        <w:t>Dataset:</w:t>
      </w:r>
    </w:p>
    <w:p w14:paraId="0CDCAF38" w14:textId="1AA3A9ED" w:rsidR="00B851B3" w:rsidRPr="00B851B3" w:rsidRDefault="001B4346" w:rsidP="00EA79BD">
      <w:pPr>
        <w:spacing w:line="276" w:lineRule="auto"/>
        <w:jc w:val="both"/>
        <w:rPr>
          <w:b/>
          <w:bCs/>
          <w:noProof/>
        </w:rPr>
      </w:pPr>
      <w:hyperlink r:id="rId16" w:history="1">
        <w:r>
          <w:rPr>
            <w:rStyle w:val="Hyperlink"/>
          </w:rPr>
          <w:t>https://drive.google.com/file/d/1RSDumnSgINshUAu4zGjC2fsVIO6nOLXM/view</w:t>
        </w:r>
      </w:hyperlink>
    </w:p>
    <w:sectPr w:rsidR="00B851B3" w:rsidRPr="00B851B3" w:rsidSect="00B3247F">
      <w:headerReference w:type="default" r:id="rId1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00F5C" w14:textId="77777777" w:rsidR="00947038" w:rsidRDefault="00947038" w:rsidP="00B3247F">
      <w:pPr>
        <w:spacing w:after="0" w:line="240" w:lineRule="auto"/>
      </w:pPr>
      <w:r>
        <w:separator/>
      </w:r>
    </w:p>
  </w:endnote>
  <w:endnote w:type="continuationSeparator" w:id="0">
    <w:p w14:paraId="1DF0B6AB" w14:textId="77777777" w:rsidR="00947038" w:rsidRDefault="00947038" w:rsidP="00B32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369160" w14:textId="77777777" w:rsidR="00947038" w:rsidRDefault="00947038" w:rsidP="00B3247F">
      <w:pPr>
        <w:spacing w:after="0" w:line="240" w:lineRule="auto"/>
      </w:pPr>
      <w:r>
        <w:separator/>
      </w:r>
    </w:p>
  </w:footnote>
  <w:footnote w:type="continuationSeparator" w:id="0">
    <w:p w14:paraId="3A777996" w14:textId="77777777" w:rsidR="00947038" w:rsidRDefault="00947038" w:rsidP="00B32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B8134" w14:textId="7291DCB0" w:rsidR="00B3247F" w:rsidRDefault="00B3247F">
    <w:pPr>
      <w:pStyle w:val="Header"/>
    </w:pPr>
    <w:r>
      <w:t>Nikhil Sanjay Thor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B91ACC"/>
    <w:multiLevelType w:val="hybridMultilevel"/>
    <w:tmpl w:val="C728F9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85E259B"/>
    <w:multiLevelType w:val="hybridMultilevel"/>
    <w:tmpl w:val="714AC8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6F444D5"/>
    <w:multiLevelType w:val="hybridMultilevel"/>
    <w:tmpl w:val="A6E048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C0F0E49"/>
    <w:multiLevelType w:val="hybridMultilevel"/>
    <w:tmpl w:val="72D6ED84"/>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zQyt7A0MTCxMLJU0lEKTi0uzszPAykwqQUA2y/7HCwAAAA="/>
  </w:docVars>
  <w:rsids>
    <w:rsidRoot w:val="00077221"/>
    <w:rsid w:val="000344AA"/>
    <w:rsid w:val="00055B28"/>
    <w:rsid w:val="00077221"/>
    <w:rsid w:val="00101D3B"/>
    <w:rsid w:val="00125B40"/>
    <w:rsid w:val="00173ABD"/>
    <w:rsid w:val="001A744B"/>
    <w:rsid w:val="001B4346"/>
    <w:rsid w:val="00241F03"/>
    <w:rsid w:val="002D78C1"/>
    <w:rsid w:val="002E4ABE"/>
    <w:rsid w:val="003748AA"/>
    <w:rsid w:val="003B30BD"/>
    <w:rsid w:val="00440836"/>
    <w:rsid w:val="00591EE6"/>
    <w:rsid w:val="00597BB9"/>
    <w:rsid w:val="005D56CC"/>
    <w:rsid w:val="00620D3A"/>
    <w:rsid w:val="006974FF"/>
    <w:rsid w:val="006E0C1B"/>
    <w:rsid w:val="00734911"/>
    <w:rsid w:val="007723B6"/>
    <w:rsid w:val="007B2313"/>
    <w:rsid w:val="007D5AA2"/>
    <w:rsid w:val="00816790"/>
    <w:rsid w:val="00836AB9"/>
    <w:rsid w:val="00873EAE"/>
    <w:rsid w:val="0088137D"/>
    <w:rsid w:val="0089187B"/>
    <w:rsid w:val="00921D1B"/>
    <w:rsid w:val="00947038"/>
    <w:rsid w:val="009622BC"/>
    <w:rsid w:val="00A568E1"/>
    <w:rsid w:val="00B3247F"/>
    <w:rsid w:val="00B412F6"/>
    <w:rsid w:val="00B851B3"/>
    <w:rsid w:val="00C03C8A"/>
    <w:rsid w:val="00DA1B89"/>
    <w:rsid w:val="00E53F4E"/>
    <w:rsid w:val="00E6486E"/>
    <w:rsid w:val="00E907F1"/>
    <w:rsid w:val="00EA79BD"/>
    <w:rsid w:val="00FA4E07"/>
    <w:rsid w:val="00FD71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03502"/>
  <w15:chartTrackingRefBased/>
  <w15:docId w15:val="{2B47C9BF-CA92-456C-A131-11CCBA790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72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ABE"/>
    <w:pPr>
      <w:ind w:left="720"/>
      <w:contextualSpacing/>
    </w:pPr>
  </w:style>
  <w:style w:type="character" w:styleId="Hyperlink">
    <w:name w:val="Hyperlink"/>
    <w:basedOn w:val="DefaultParagraphFont"/>
    <w:uiPriority w:val="99"/>
    <w:unhideWhenUsed/>
    <w:rsid w:val="00E53F4E"/>
    <w:rPr>
      <w:color w:val="0000FF"/>
      <w:u w:val="single"/>
    </w:rPr>
  </w:style>
  <w:style w:type="paragraph" w:styleId="NormalWeb">
    <w:name w:val="Normal (Web)"/>
    <w:basedOn w:val="Normal"/>
    <w:uiPriority w:val="99"/>
    <w:semiHidden/>
    <w:unhideWhenUsed/>
    <w:rsid w:val="00B851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88137D"/>
    <w:rPr>
      <w:color w:val="605E5C"/>
      <w:shd w:val="clear" w:color="auto" w:fill="E1DFDD"/>
    </w:rPr>
  </w:style>
  <w:style w:type="paragraph" w:styleId="Header">
    <w:name w:val="header"/>
    <w:basedOn w:val="Normal"/>
    <w:link w:val="HeaderChar"/>
    <w:uiPriority w:val="99"/>
    <w:unhideWhenUsed/>
    <w:rsid w:val="00B324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247F"/>
  </w:style>
  <w:style w:type="paragraph" w:styleId="Footer">
    <w:name w:val="footer"/>
    <w:basedOn w:val="Normal"/>
    <w:link w:val="FooterChar"/>
    <w:uiPriority w:val="99"/>
    <w:unhideWhenUsed/>
    <w:rsid w:val="00B324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247F"/>
  </w:style>
  <w:style w:type="paragraph" w:styleId="HTMLPreformatted">
    <w:name w:val="HTML Preformatted"/>
    <w:basedOn w:val="Normal"/>
    <w:link w:val="HTMLPreformattedChar"/>
    <w:uiPriority w:val="99"/>
    <w:semiHidden/>
    <w:unhideWhenUsed/>
    <w:rsid w:val="001B4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B434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31603">
      <w:bodyDiv w:val="1"/>
      <w:marLeft w:val="0"/>
      <w:marRight w:val="0"/>
      <w:marTop w:val="0"/>
      <w:marBottom w:val="0"/>
      <w:divBdr>
        <w:top w:val="none" w:sz="0" w:space="0" w:color="auto"/>
        <w:left w:val="none" w:sz="0" w:space="0" w:color="auto"/>
        <w:bottom w:val="none" w:sz="0" w:space="0" w:color="auto"/>
        <w:right w:val="none" w:sz="0" w:space="0" w:color="auto"/>
      </w:divBdr>
    </w:div>
    <w:div w:id="26083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RSDumnSgINshUAu4zGjC2fsVIO6nOLXM/view"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rive.google.com/file/d/1RSDumnSgINshUAu4zGjC2fsVIO6nOLXM/vi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towardsdatascience.com/understanding-random-forest-58381e0602d2"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S Thorat</dc:creator>
  <cp:keywords/>
  <dc:description/>
  <cp:lastModifiedBy>Nikhil S Thorat</cp:lastModifiedBy>
  <cp:revision>4</cp:revision>
  <dcterms:created xsi:type="dcterms:W3CDTF">2020-06-13T03:09:00Z</dcterms:created>
  <dcterms:modified xsi:type="dcterms:W3CDTF">2020-06-13T03:22:00Z</dcterms:modified>
</cp:coreProperties>
</file>